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anslator</w:t>
      </w:r>
      <w:r>
        <w:t xml:space="preserve"> </w:t>
      </w:r>
      <w:r>
        <w:t xml:space="preserve">Interpreter</w:t>
      </w:r>
      <w:r>
        <w:t xml:space="preserve"> </w:t>
      </w:r>
      <w:r>
        <w:t xml:space="preserve">Cover</w:t>
      </w:r>
      <w:r>
        <w:t xml:space="preserve"> </w:t>
      </w:r>
      <w:r>
        <w:t xml:space="preserve">Letter</w:t>
      </w:r>
      <w:r>
        <w:t xml:space="preserve"> </w:t>
      </w:r>
      <w:r>
        <w:t xml:space="preserve">-</w:t>
      </w:r>
      <w:r>
        <w:t xml:space="preserve"> </w:t>
      </w:r>
      <w:r>
        <w:t xml:space="preserve">New</w:t>
      </w:r>
      <w:r>
        <w:t xml:space="preserve"> </w:t>
      </w:r>
      <w:r>
        <w:t xml:space="preserve">Zealand</w:t>
      </w:r>
      <w:r>
        <w:t xml:space="preserve"> </w:t>
      </w:r>
      <w:r>
        <w:t xml:space="preserve">Auckland</w:t>
      </w:r>
    </w:p>
    <w:bookmarkStart w:id="20" w:name="Xeb25ae05d49697acaf875adb4eb933389f702f7"/>
    <w:p>
      <w:pPr>
        <w:pStyle w:val="Heading1"/>
      </w:pPr>
      <w:r>
        <w:t xml:space="preserve">Cover Letter for Translator Interpreter Position in New Zealand Auckland</w:t>
      </w:r>
    </w:p>
    <w:p>
      <w:pPr>
        <w:pStyle w:val="FirstParagraph"/>
      </w:pPr>
      <w:r>
        <w:t xml:space="preserve">Dear [Hiring Manager's Name],</w:t>
      </w:r>
    </w:p>
    <w:p>
      <w:pPr>
        <w:pStyle w:val="BodyText"/>
      </w:pPr>
      <w:r>
        <w:t xml:space="preserve">I am writing to express my sincere interest in the Translator Interpreter position at [Company/Organization Name] in New Zealand Auckland. As a dedicated professional with a passion for bridging linguistic and cultural gaps, I am eager to contribute my expertise to your team while supporting the diverse communities that make Auckland a vibrant hub of multiculturalism. This opportunity aligns perfectly with my career goals as a Translator Interpreter, and I am excited about the possibility of bringing my skills in language proficiency, cultural sensitivity, and communication to your organization.</w:t>
      </w:r>
    </w:p>
    <w:p>
      <w:pPr>
        <w:pStyle w:val="BodyText"/>
      </w:pPr>
      <w:r>
        <w:t xml:space="preserve">Throughout my career as a Translator Interpreter, I have developed a deep understanding of the critical role that accurate communication plays in fostering inclusivity and collaboration. Whether working in academic settings, corporate environments, or community initiatives, I have consistently prioritized precision and empathy in my translations and interpretations. My ability to navigate complex linguistic nuances while maintaining cultural integrity has enabled me to serve as a vital link between individuals and organizations across different languages and backgrounds.</w:t>
      </w:r>
    </w:p>
    <w:p>
      <w:pPr>
        <w:pStyle w:val="BodyText"/>
      </w:pPr>
      <w:r>
        <w:t xml:space="preserve">Living in New Zealand Auckland has further enriched my perspective as a Translator Interpreter. The city’s unique blend of Māori, Pasifika, Asian, and European cultures creates an environment where multilingual expertise is not just valuable but essential. I have witnessed firsthand how effective translation and interpretation can empower individuals to access education, healthcare, legal services, and social opportunities. This experience has reinforced my commitment to ensuring that language does not become a barrier but rather a bridge for connection and understanding.</w:t>
      </w:r>
    </w:p>
    <w:p>
      <w:pPr>
        <w:pStyle w:val="BodyText"/>
      </w:pPr>
      <w:r>
        <w:t xml:space="preserve">My qualifications as a Translator Interpreter include [mention relevant certifications, e.g., "a certification in Translation Studies from [University Name]" or "membership in the New Zealand Association of Translators and Interpreters (NZATI)"]. I am fluent in [list languages, e.g., "English, Spanish, and Mandarin"] and possess a strong grasp of cultural contexts that shape communication. For instance, my work with local Māori communities has taught me the importance of respecting traditional knowledge systems while adapting modern translation techniques. This balance is crucial when working in Auckland’s dynamic environment, where historical and contemporary perspectives often intersect.</w:t>
      </w:r>
    </w:p>
    <w:p>
      <w:pPr>
        <w:pStyle w:val="BodyText"/>
      </w:pPr>
      <w:r>
        <w:t xml:space="preserve">One of my most rewarding experiences as a Translator Interpreter was supporting a cross-cultural project at [specific organization or event in Auckland]. I collaborated with stakeholders from diverse linguistic backgrounds to ensure equitable participation in community planning. By providing accurate interpretations during meetings and translating documents into multiple languages, I helped foster a sense of belonging among participants. This project highlighted the transformative impact of translation and interpretation in creating spaces where every voice is heard and valued—a mission that resonates deeply with me.</w:t>
      </w:r>
    </w:p>
    <w:p>
      <w:pPr>
        <w:pStyle w:val="BodyText"/>
      </w:pPr>
      <w:r>
        <w:t xml:space="preserve">In New Zealand Auckland, the demand for skilled Translator Interpreters continues to grow as the population becomes increasingly multicultural. My ability to adapt to different contexts, whether in formal settings like government agencies or informal ones like community workshops, makes me well-suited for this role. I am particularly drawn to your organization’s focus on [mention a specific value or project of the company/organization], as it aligns with my belief that language services should empower individuals and promote social equity.</w:t>
      </w:r>
    </w:p>
    <w:p>
      <w:pPr>
        <w:pStyle w:val="BodyText"/>
      </w:pPr>
      <w:r>
        <w:t xml:space="preserve">What sets me apart as a Translator Interpreter is my unwavering dedication to continuous learning. I stay updated on linguistic trends, cultural shifts, and technological advancements in the field. For example, I recently completed a workshop on digital translation tools tailored for multilingual communities in New Zealand, which enhanced my ability to deliver efficient and accurate services. Additionally, my volunteer work with [local organization or initiative] has allowed me to refine my skills while giving back to the community that inspires me daily.</w:t>
      </w:r>
    </w:p>
    <w:p>
      <w:pPr>
        <w:pStyle w:val="BodyText"/>
      </w:pPr>
      <w:r>
        <w:t xml:space="preserve">Working in New Zealand Auckland as a Translator Interpreter is more than just a career opportunity—it is an invitation to contribute to a society where diversity is celebrated and every individual’s story matters. I am confident that my background, combined with my passion for language and culture, will enable me to make meaningful contributions to your team. I would be thrilled to discuss how my experience aligns with your needs and how I can support the continued growth of [Company/Organization Name] in this vibrant city.</w:t>
      </w:r>
    </w:p>
    <w:p>
      <w:pPr>
        <w:pStyle w:val="BodyText"/>
      </w:pPr>
      <w:r>
        <w:t xml:space="preserve">Thank you for considering my application. I look forward to the possibility of contributing to your organization’s mission and working alongside a team that values the power of language as a tool for connection. Please feel free to contact me at [your phone number] or [your email address] at your earliest convenience.</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nslator Interpreter Cover Letter - New Zealand Auckland</dc:title>
  <dc:creator/>
  <dc:language>en</dc:language>
  <cp:keywords/>
  <dcterms:created xsi:type="dcterms:W3CDTF">2026-07-24T11:44:19Z</dcterms:created>
  <dcterms:modified xsi:type="dcterms:W3CDTF">2026-07-24T11:44:19Z</dcterms:modified>
</cp:coreProperties>
</file>

<file path=docProps/custom.xml><?xml version="1.0" encoding="utf-8"?>
<Properties xmlns="http://schemas.openxmlformats.org/officeDocument/2006/custom-properties" xmlns:vt="http://schemas.openxmlformats.org/officeDocument/2006/docPropsVTypes"/>
</file>